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C391F" w14:textId="77777777" w:rsidR="004F040B" w:rsidRDefault="00A83B4A">
      <w:r>
        <w:t>Respensility</w:t>
      </w:r>
    </w:p>
    <w:p w14:paraId="24B8239B" w14:textId="77777777" w:rsidR="004F040B" w:rsidRDefault="004F040B"/>
    <w:p w14:paraId="473AADA0" w14:textId="77777777" w:rsidR="004F040B" w:rsidRDefault="00A83B4A">
      <w:pPr>
        <w:rPr>
          <w:rStyle w:val="a9"/>
        </w:rPr>
      </w:pPr>
      <w:commentRangeStart w:id="0"/>
      <w:r>
        <w:rPr>
          <w:rFonts w:hint="eastAsia"/>
        </w:rPr>
        <w:t>云平台修改</w:t>
      </w:r>
      <w:commentRangeEnd w:id="0"/>
      <w:r>
        <w:rPr>
          <w:rStyle w:val="a9"/>
        </w:rPr>
        <w:commentReference w:id="0"/>
      </w:r>
    </w:p>
    <w:p w14:paraId="4DE77374" w14:textId="77777777" w:rsidR="004F040B" w:rsidRDefault="004F040B">
      <w:pPr>
        <w:rPr>
          <w:rStyle w:val="a9"/>
        </w:rPr>
      </w:pPr>
    </w:p>
    <w:p w14:paraId="4344FB56" w14:textId="77777777" w:rsidR="004F040B" w:rsidRDefault="004F040B">
      <w:pPr>
        <w:rPr>
          <w:rStyle w:val="a9"/>
        </w:rPr>
      </w:pPr>
    </w:p>
    <w:p w14:paraId="486AF60C" w14:textId="77777777" w:rsidR="004F040B" w:rsidRDefault="004F040B">
      <w:pPr>
        <w:rPr>
          <w:rStyle w:val="a9"/>
        </w:rPr>
      </w:pPr>
    </w:p>
    <w:p w14:paraId="4A6E021A" w14:textId="199F0516" w:rsidR="004F040B" w:rsidRDefault="00A83B4A">
      <w:pPr>
        <w:rPr>
          <w:rStyle w:val="a9"/>
        </w:rPr>
      </w:pPr>
      <w:r>
        <w:rPr>
          <w:rStyle w:val="a9"/>
          <w:rFonts w:hint="eastAsia"/>
        </w:rPr>
        <w:t>几点了啊</w:t>
      </w:r>
    </w:p>
    <w:p w14:paraId="0492E6CD" w14:textId="12ACF6BB" w:rsidR="00A83B4A" w:rsidRDefault="00A83B4A">
      <w:pPr>
        <w:rPr>
          <w:rStyle w:val="a9"/>
        </w:rPr>
      </w:pPr>
    </w:p>
    <w:p w14:paraId="10821683" w14:textId="5A9964F1" w:rsidR="00A83B4A" w:rsidRDefault="00A83B4A">
      <w:pPr>
        <w:rPr>
          <w:rStyle w:val="a9"/>
          <w:rFonts w:hint="eastAsia"/>
        </w:rPr>
      </w:pPr>
      <w:r>
        <w:rPr>
          <w:rStyle w:val="a9"/>
          <w:rFonts w:hint="eastAsia"/>
        </w:rPr>
        <w:t>7点</w:t>
      </w:r>
      <w:bookmarkStart w:id="1" w:name="_GoBack"/>
      <w:bookmarkEnd w:id="1"/>
    </w:p>
    <w:p w14:paraId="79536DD1" w14:textId="77777777" w:rsidR="004F040B" w:rsidRDefault="004F040B">
      <w:pPr>
        <w:rPr>
          <w:rStyle w:val="a9"/>
        </w:rPr>
      </w:pPr>
    </w:p>
    <w:sectPr w:rsidR="004F04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王 植飞" w:date="2020-05-23T18:48:00Z" w:initials="王">
    <w:p w14:paraId="02A66CE9" w14:textId="77777777" w:rsidR="004F040B" w:rsidRDefault="00A83B4A">
      <w:pPr>
        <w:pStyle w:val="a3"/>
      </w:pPr>
      <w:r>
        <w:rPr>
          <w:rFonts w:hint="eastAsia"/>
        </w:rPr>
        <w:t>审阅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2A66CE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A66CE9" w16cid:durableId="2273F4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王 植飞">
    <w15:presenceInfo w15:providerId="Windows Live" w15:userId="e02f66b8bfa7f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DY1sTQ0NjUwMTJT0lEKTi0uzszPAykwrgUAIviQWywAAAA="/>
  </w:docVars>
  <w:rsids>
    <w:rsidRoot w:val="003D611F"/>
    <w:rsid w:val="001A52D7"/>
    <w:rsid w:val="003D611F"/>
    <w:rsid w:val="004F040B"/>
    <w:rsid w:val="0050284D"/>
    <w:rsid w:val="00514345"/>
    <w:rsid w:val="00A83B4A"/>
    <w:rsid w:val="00B704AB"/>
    <w:rsid w:val="00D8109D"/>
    <w:rsid w:val="3A4D4D5F"/>
    <w:rsid w:val="63440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DF14E"/>
  <w15:docId w15:val="{CD33D87D-7C5C-4FF8-BC99-62206EC46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annotation subject"/>
    <w:basedOn w:val="a3"/>
    <w:next w:val="a3"/>
    <w:link w:val="a8"/>
    <w:uiPriority w:val="99"/>
    <w:semiHidden/>
    <w:unhideWhenUsed/>
    <w:rPr>
      <w:b/>
      <w:bCs/>
    </w:rPr>
  </w:style>
  <w:style w:type="character" w:styleId="a9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4">
    <w:name w:val="批注文字 字符"/>
    <w:basedOn w:val="a0"/>
    <w:link w:val="a3"/>
    <w:uiPriority w:val="99"/>
    <w:semiHidden/>
    <w:rPr>
      <w:kern w:val="2"/>
      <w:sz w:val="21"/>
      <w:szCs w:val="22"/>
    </w:rPr>
  </w:style>
  <w:style w:type="character" w:customStyle="1" w:styleId="a8">
    <w:name w:val="批注主题 字符"/>
    <w:basedOn w:val="a4"/>
    <w:link w:val="a7"/>
    <w:uiPriority w:val="99"/>
    <w:semiHidden/>
    <w:rPr>
      <w:b/>
      <w:bCs/>
      <w:kern w:val="2"/>
      <w:sz w:val="21"/>
      <w:szCs w:val="22"/>
    </w:rPr>
  </w:style>
  <w:style w:type="character" w:customStyle="1" w:styleId="a6">
    <w:name w:val="批注框文本 字符"/>
    <w:basedOn w:val="a0"/>
    <w:link w:val="a5"/>
    <w:uiPriority w:val="99"/>
    <w:semiHidden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植飞</dc:creator>
  <cp:lastModifiedBy>王 植飞</cp:lastModifiedBy>
  <cp:revision>4</cp:revision>
  <dcterms:created xsi:type="dcterms:W3CDTF">2020-05-23T10:32:00Z</dcterms:created>
  <dcterms:modified xsi:type="dcterms:W3CDTF">2020-05-2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